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3E87E9F8" w14:textId="380180A8" w:rsidR="00E630CB" w:rsidRDefault="00E630CB" w:rsidP="007B1C94">
      <w:pPr>
        <w:pStyle w:val="Heading3"/>
      </w:pPr>
      <w:bookmarkStart w:id="0" w:name="_Hlk57980298"/>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tag features for explainability</w:t>
      </w:r>
      <w:bookmarkStart w:id="1" w:name="_GoBack"/>
      <w:bookmarkEnd w:id="1"/>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8"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E3586F"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31pt">
            <v:imagedata r:id="rId9"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E3586F" w:rsidP="00BD1420">
      <w:r>
        <w:pict w14:anchorId="5A23F8DB">
          <v:shape id="_x0000_i1026" type="#_x0000_t75" style="width:219.75pt;height:184.5pt">
            <v:imagedata r:id="rId10"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2"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4"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15"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16"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17"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18"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19"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0"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1"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2"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4"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A42A7B" w:rsidP="000649B5">
            <w:hyperlink r:id="rId25"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A42A7B" w:rsidP="00DB62A1">
      <w:hyperlink r:id="rId27" w:history="1">
        <w:r w:rsidR="00FD0A90" w:rsidRPr="00BB55E9">
          <w:rPr>
            <w:rStyle w:val="Hyperlink"/>
          </w:rPr>
          <w:t>https://github.com/GT-SALT/AAAI_CLF</w:t>
        </w:r>
      </w:hyperlink>
    </w:p>
    <w:p w14:paraId="35CB20F2" w14:textId="71331439" w:rsidR="00FD0A90" w:rsidRDefault="00A42A7B" w:rsidP="00DB62A1">
      <w:hyperlink r:id="rId28"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0"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E3586F" w:rsidP="006A5B32">
      <w:r>
        <w:lastRenderedPageBreak/>
        <w:pict w14:anchorId="74CEE0B0">
          <v:shape id="_x0000_i1027" type="#_x0000_t75" style="width:450.75pt;height:364.5pt">
            <v:imagedata r:id="rId37" o:title="corr_strength"/>
          </v:shape>
        </w:pict>
      </w:r>
    </w:p>
    <w:p w14:paraId="4DA6451E" w14:textId="7EB6646A" w:rsidR="00040807" w:rsidRDefault="00040807" w:rsidP="006A5B32"/>
    <w:p w14:paraId="36373284" w14:textId="47607A3A" w:rsidR="00040807" w:rsidRDefault="00E3586F" w:rsidP="006A5B32">
      <w:r>
        <w:lastRenderedPageBreak/>
        <w:pict w14:anchorId="6C4E26A3">
          <v:shape id="_x0000_i1028" type="#_x0000_t75" style="width:450.75pt;height:364.5pt">
            <v:imagedata r:id="rId38"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E3586F" w:rsidP="006A5B32">
      <w:r>
        <w:lastRenderedPageBreak/>
        <w:pict w14:anchorId="193F95B1">
          <v:shape id="_x0000_i1029" type="#_x0000_t75" style="width:450.75pt;height:364.5pt">
            <v:imagedata r:id="rId39" o:title="corr_strength"/>
          </v:shape>
        </w:pict>
      </w:r>
    </w:p>
    <w:p w14:paraId="31EC5BAD" w14:textId="5385C01B" w:rsidR="00023A02" w:rsidRDefault="00023A02" w:rsidP="006A5B32"/>
    <w:p w14:paraId="4D27B7DB" w14:textId="17397B11" w:rsidR="00023A02" w:rsidRDefault="00E3586F" w:rsidP="006A5B32">
      <w:r>
        <w:lastRenderedPageBreak/>
        <w:pict w14:anchorId="73C4C3E2">
          <v:shape id="_x0000_i1030" type="#_x0000_t75" style="width:450.75pt;height:364.5pt">
            <v:imagedata r:id="rId40"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E3586F" w:rsidP="00C054C8">
      <w:r>
        <w:lastRenderedPageBreak/>
        <w:pict w14:anchorId="566C3017">
          <v:shape id="_x0000_i1031" type="#_x0000_t75" style="width:450pt;height:5in">
            <v:imagedata r:id="rId41" o:title="corr_strength"/>
          </v:shape>
        </w:pict>
      </w:r>
    </w:p>
    <w:p w14:paraId="37D6F643" w14:textId="63A2BD90" w:rsidR="00E467AC" w:rsidRDefault="00E467AC" w:rsidP="00C054C8"/>
    <w:p w14:paraId="754F19D9" w14:textId="5012608E" w:rsidR="00E467AC" w:rsidRDefault="00E3586F" w:rsidP="00C054C8">
      <w:r>
        <w:lastRenderedPageBreak/>
        <w:pict w14:anchorId="23C4E37A">
          <v:shape id="_x0000_i1032" type="#_x0000_t75" style="width:450pt;height:5in">
            <v:imagedata r:id="rId42" o:title="corr_strength"/>
          </v:shape>
        </w:pict>
      </w:r>
    </w:p>
    <w:p w14:paraId="6C0F1175" w14:textId="191DA899" w:rsidR="00E467AC" w:rsidRDefault="00E467AC" w:rsidP="00C054C8"/>
    <w:p w14:paraId="21D9A90F" w14:textId="3A76ACA3" w:rsidR="00E467AC" w:rsidRDefault="00E3586F" w:rsidP="00C054C8">
      <w:r>
        <w:lastRenderedPageBreak/>
        <w:pict w14:anchorId="676C5CF1">
          <v:shape id="_x0000_i1033" type="#_x0000_t75" style="width:450pt;height:5in">
            <v:imagedata r:id="rId43" o:title="corr_strength"/>
          </v:shape>
        </w:pict>
      </w:r>
    </w:p>
    <w:p w14:paraId="75C9BEDB" w14:textId="57ABC900" w:rsidR="00E467AC" w:rsidRDefault="00E467AC" w:rsidP="00C054C8"/>
    <w:p w14:paraId="744ADF23" w14:textId="1D04DEEB" w:rsidR="00E467AC" w:rsidRDefault="00E3586F" w:rsidP="00C054C8">
      <w:r>
        <w:lastRenderedPageBreak/>
        <w:pict w14:anchorId="168FCE5B">
          <v:shape id="_x0000_i1034" type="#_x0000_t75" style="width:450pt;height:5in">
            <v:imagedata r:id="rId44"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E3586F" w:rsidP="00C054C8">
      <w:r>
        <w:rPr>
          <w:u w:val="single"/>
        </w:rPr>
        <w:lastRenderedPageBreak/>
        <w:pict w14:anchorId="41565980">
          <v:shape id="_x0000_i1035" type="#_x0000_t75" style="width:450pt;height:5in">
            <v:imagedata r:id="rId45" o:title="log_reg"/>
          </v:shape>
        </w:pict>
      </w:r>
    </w:p>
    <w:p w14:paraId="68E6811B" w14:textId="6DF3D5FA" w:rsidR="00E467AC" w:rsidRDefault="00E467AC" w:rsidP="00C054C8"/>
    <w:p w14:paraId="3E64CA9C" w14:textId="457047E2" w:rsidR="00E467AC" w:rsidRDefault="00E3586F" w:rsidP="00C054C8">
      <w:r>
        <w:lastRenderedPageBreak/>
        <w:pict w14:anchorId="14DC7EA0">
          <v:shape id="_x0000_i1036" type="#_x0000_t75" style="width:450pt;height:5in">
            <v:imagedata r:id="rId46" o:title="log_reg"/>
          </v:shape>
        </w:pict>
      </w:r>
    </w:p>
    <w:p w14:paraId="7F828D94" w14:textId="4E7E56DC" w:rsidR="00E467AC" w:rsidRDefault="00E467AC" w:rsidP="00C054C8"/>
    <w:p w14:paraId="5FD70592" w14:textId="509DDEDD" w:rsidR="00E467AC" w:rsidRDefault="00E3586F" w:rsidP="00C054C8">
      <w:r>
        <w:lastRenderedPageBreak/>
        <w:pict w14:anchorId="02AD37B8">
          <v:shape id="_x0000_i1037" type="#_x0000_t75" style="width:450pt;height:5in">
            <v:imagedata r:id="rId47" o:title="log_reg"/>
          </v:shape>
        </w:pict>
      </w:r>
    </w:p>
    <w:p w14:paraId="537B99ED" w14:textId="47CD0A8A" w:rsidR="00E467AC" w:rsidRDefault="00E467AC" w:rsidP="00C054C8"/>
    <w:p w14:paraId="201A2A20" w14:textId="4101F1DF" w:rsidR="00E467AC" w:rsidRPr="00E467AC" w:rsidRDefault="00E3586F" w:rsidP="00C054C8">
      <w:r>
        <w:lastRenderedPageBreak/>
        <w:pict w14:anchorId="7D7570B8">
          <v:shape id="_x0000_i1038" type="#_x0000_t75" style="width:450pt;height:5in">
            <v:imagedata r:id="rId48"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E3586F" w:rsidP="00F138B8">
      <w:r>
        <w:pict w14:anchorId="79C39BF0">
          <v:shape id="_x0000_i1039" type="#_x0000_t75" style="width:450pt;height:5in">
            <v:imagedata r:id="rId52"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E3586F" w:rsidP="00F138B8">
      <w:r>
        <w:lastRenderedPageBreak/>
        <w:pict w14:anchorId="55BF3926">
          <v:shape id="_x0000_i1040" type="#_x0000_t75" style="width:450pt;height:5in">
            <v:imagedata r:id="rId53"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E3586F" w:rsidP="00F138B8">
      <w:pPr>
        <w:rPr>
          <w:b/>
          <w:u w:val="single"/>
        </w:rPr>
      </w:pPr>
      <w:r>
        <w:rPr>
          <w:b/>
          <w:u w:val="single"/>
        </w:rPr>
        <w:lastRenderedPageBreak/>
        <w:pict w14:anchorId="37691183">
          <v:shape id="_x0000_i1041" type="#_x0000_t75" style="width:450pt;height:5in">
            <v:imagedata r:id="rId55"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E3586F" w:rsidP="00F138B8">
      <w:pPr>
        <w:rPr>
          <w:b/>
          <w:u w:val="single"/>
        </w:rPr>
      </w:pPr>
      <w:r>
        <w:rPr>
          <w:b/>
          <w:u w:val="single"/>
        </w:rPr>
        <w:lastRenderedPageBreak/>
        <w:pict w14:anchorId="59D5F53F">
          <v:shape id="_x0000_i1042" type="#_x0000_t75" style="width:450pt;height:5in">
            <v:imagedata r:id="rId52" o:title="corr_strength"/>
          </v:shape>
        </w:pict>
      </w:r>
    </w:p>
    <w:p w14:paraId="500C5F27" w14:textId="05AB41F0" w:rsidR="004C67C7" w:rsidRDefault="004C67C7" w:rsidP="00F138B8">
      <w:pPr>
        <w:rPr>
          <w:b/>
          <w:u w:val="single"/>
        </w:rPr>
      </w:pPr>
    </w:p>
    <w:p w14:paraId="160D390E" w14:textId="0FDCC9BB" w:rsidR="004C67C7" w:rsidRDefault="00E3586F" w:rsidP="00F138B8">
      <w:pPr>
        <w:rPr>
          <w:b/>
          <w:u w:val="single"/>
        </w:rPr>
      </w:pPr>
      <w:r>
        <w:rPr>
          <w:b/>
          <w:u w:val="single"/>
        </w:rPr>
        <w:lastRenderedPageBreak/>
        <w:pict w14:anchorId="26BD2989">
          <v:shape id="_x0000_i1043" type="#_x0000_t75" style="width:450pt;height:355.5pt">
            <v:imagedata r:id="rId56"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58"/>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59"/>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0"/>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1"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2"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3"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4"/>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65"/>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66"/>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67"/>
                          <a:stretch>
                            <a:fillRect/>
                          </a:stretch>
                        </pic:blipFill>
                        <pic:spPr>
                          <a:xfrm>
                            <a:off x="7930385" y="0"/>
                            <a:ext cx="3559447" cy="3139807"/>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68"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69"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0"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2"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A42A7B" w:rsidP="00F3205E">
      <w:pPr>
        <w:pStyle w:val="NormalWeb"/>
        <w:spacing w:before="0" w:beforeAutospacing="0" w:after="0" w:afterAutospacing="0"/>
      </w:pPr>
      <w:hyperlink r:id="rId73"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A42A7B">
      <w:hyperlink r:id="rId74">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75">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76">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A42A7B">
      <w:pPr>
        <w:rPr>
          <w:sz w:val="22"/>
          <w:szCs w:val="22"/>
        </w:rPr>
      </w:pPr>
      <w:hyperlink r:id="rId77">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A42A7B">
      <w:pPr>
        <w:rPr>
          <w:sz w:val="22"/>
          <w:szCs w:val="22"/>
        </w:rPr>
      </w:pPr>
      <w:hyperlink r:id="rId79">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0"/>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A42A7B">
      <w:pPr>
        <w:rPr>
          <w:sz w:val="22"/>
          <w:szCs w:val="22"/>
        </w:rPr>
      </w:pPr>
      <w:hyperlink r:id="rId81">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2"/>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3">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4">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85">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6"/>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7"/>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8"/>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9"/>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0"/>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1"/>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2"/>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3"/>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4"/>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5"/>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96">
        <w:r>
          <w:rPr>
            <w:color w:val="0563C1"/>
            <w:u w:val="single"/>
          </w:rPr>
          <w:t>https://convokit.cornell.edu/documentation/diplomacy.html</w:t>
        </w:r>
      </w:hyperlink>
      <w:r>
        <w:t xml:space="preserve">) -&gt; Relevant ACL paper </w:t>
      </w:r>
      <w:hyperlink r:id="rId97">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98">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9"/>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0"/>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1"/>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A42A7B">
      <w:hyperlink r:id="rId102">
        <w:r w:rsidR="005D59E0">
          <w:rPr>
            <w:color w:val="0563C1"/>
            <w:u w:val="single"/>
          </w:rPr>
          <w:t>https://disboard.org/servers/tag/diplomacy</w:t>
        </w:r>
      </w:hyperlink>
    </w:p>
    <w:p w14:paraId="0346A8CC" w14:textId="77777777" w:rsidR="00EC734D" w:rsidRDefault="00A42A7B">
      <w:hyperlink r:id="rId103">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A42A7B">
      <w:hyperlink r:id="rId104">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05">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1"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3"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4"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19"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28"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0"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6"/>
  </w:num>
  <w:num w:numId="4">
    <w:abstractNumId w:val="14"/>
  </w:num>
  <w:num w:numId="5">
    <w:abstractNumId w:val="0"/>
  </w:num>
  <w:num w:numId="6">
    <w:abstractNumId w:val="3"/>
  </w:num>
  <w:num w:numId="7">
    <w:abstractNumId w:val="15"/>
  </w:num>
  <w:num w:numId="8">
    <w:abstractNumId w:val="30"/>
  </w:num>
  <w:num w:numId="9">
    <w:abstractNumId w:val="21"/>
  </w:num>
  <w:num w:numId="10">
    <w:abstractNumId w:val="32"/>
  </w:num>
  <w:num w:numId="11">
    <w:abstractNumId w:val="22"/>
    <w:lvlOverride w:ilvl="0">
      <w:lvl w:ilvl="0">
        <w:numFmt w:val="upperLetter"/>
        <w:lvlText w:val="%1."/>
        <w:lvlJc w:val="left"/>
      </w:lvl>
    </w:lvlOverride>
  </w:num>
  <w:num w:numId="12">
    <w:abstractNumId w:val="29"/>
  </w:num>
  <w:num w:numId="13">
    <w:abstractNumId w:val="12"/>
  </w:num>
  <w:num w:numId="14">
    <w:abstractNumId w:val="28"/>
    <w:lvlOverride w:ilvl="0">
      <w:lvl w:ilvl="0">
        <w:numFmt w:val="lowerLetter"/>
        <w:lvlText w:val="%1."/>
        <w:lvlJc w:val="left"/>
      </w:lvl>
    </w:lvlOverride>
  </w:num>
  <w:num w:numId="15">
    <w:abstractNumId w:val="10"/>
  </w:num>
  <w:num w:numId="16">
    <w:abstractNumId w:val="10"/>
    <w:lvlOverride w:ilvl="0">
      <w:lvl w:ilvl="0" w:tplc="7F7AE4E6">
        <w:numFmt w:val="lowerLetter"/>
        <w:lvlText w:val="%1."/>
        <w:lvlJc w:val="left"/>
      </w:lvl>
    </w:lvlOverride>
  </w:num>
  <w:num w:numId="17">
    <w:abstractNumId w:val="13"/>
  </w:num>
  <w:num w:numId="18">
    <w:abstractNumId w:val="13"/>
    <w:lvlOverride w:ilvl="0">
      <w:lvl w:ilvl="0" w:tplc="C46C18AC">
        <w:numFmt w:val="lowerLetter"/>
        <w:lvlText w:val="%1."/>
        <w:lvlJc w:val="left"/>
      </w:lvl>
    </w:lvlOverride>
  </w:num>
  <w:num w:numId="19">
    <w:abstractNumId w:val="17"/>
  </w:num>
  <w:num w:numId="20">
    <w:abstractNumId w:val="5"/>
  </w:num>
  <w:num w:numId="21">
    <w:abstractNumId w:val="7"/>
  </w:num>
  <w:num w:numId="22">
    <w:abstractNumId w:val="16"/>
  </w:num>
  <w:num w:numId="23">
    <w:abstractNumId w:val="25"/>
  </w:num>
  <w:num w:numId="24">
    <w:abstractNumId w:val="8"/>
  </w:num>
  <w:num w:numId="25">
    <w:abstractNumId w:val="24"/>
  </w:num>
  <w:num w:numId="26">
    <w:abstractNumId w:val="2"/>
  </w:num>
  <w:num w:numId="27">
    <w:abstractNumId w:val="9"/>
  </w:num>
  <w:num w:numId="28">
    <w:abstractNumId w:val="26"/>
  </w:num>
  <w:num w:numId="29">
    <w:abstractNumId w:val="1"/>
  </w:num>
  <w:num w:numId="30">
    <w:abstractNumId w:val="31"/>
  </w:num>
  <w:num w:numId="31">
    <w:abstractNumId w:val="23"/>
    <w:lvlOverride w:ilvl="0">
      <w:lvl w:ilvl="0">
        <w:numFmt w:val="lowerLetter"/>
        <w:lvlText w:val="%1."/>
        <w:lvlJc w:val="left"/>
      </w:lvl>
    </w:lvlOverride>
  </w:num>
  <w:num w:numId="32">
    <w:abstractNumId w:val="18"/>
  </w:num>
  <w:num w:numId="33">
    <w:abstractNumId w:val="27"/>
  </w:num>
  <w:num w:numId="34">
    <w:abstractNumId w:val="4"/>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23A02"/>
    <w:rsid w:val="00040807"/>
    <w:rsid w:val="0004471E"/>
    <w:rsid w:val="00050668"/>
    <w:rsid w:val="000649B5"/>
    <w:rsid w:val="00071B2F"/>
    <w:rsid w:val="000A328E"/>
    <w:rsid w:val="000C3AFF"/>
    <w:rsid w:val="000C7B33"/>
    <w:rsid w:val="000F1D6E"/>
    <w:rsid w:val="00111520"/>
    <w:rsid w:val="001122A3"/>
    <w:rsid w:val="001157BB"/>
    <w:rsid w:val="00150C2B"/>
    <w:rsid w:val="0016320B"/>
    <w:rsid w:val="00181856"/>
    <w:rsid w:val="0018217D"/>
    <w:rsid w:val="001A1514"/>
    <w:rsid w:val="001D567A"/>
    <w:rsid w:val="001E0BFD"/>
    <w:rsid w:val="001F1E6E"/>
    <w:rsid w:val="002160F5"/>
    <w:rsid w:val="002229BB"/>
    <w:rsid w:val="002417ED"/>
    <w:rsid w:val="0026026D"/>
    <w:rsid w:val="0027544C"/>
    <w:rsid w:val="002C464B"/>
    <w:rsid w:val="002D5AEE"/>
    <w:rsid w:val="003120EC"/>
    <w:rsid w:val="003162C7"/>
    <w:rsid w:val="00376B88"/>
    <w:rsid w:val="00383A15"/>
    <w:rsid w:val="003A73EC"/>
    <w:rsid w:val="003F35B1"/>
    <w:rsid w:val="004319CF"/>
    <w:rsid w:val="004460B4"/>
    <w:rsid w:val="00485EBB"/>
    <w:rsid w:val="004C67C7"/>
    <w:rsid w:val="00526D1C"/>
    <w:rsid w:val="005827AF"/>
    <w:rsid w:val="005847C5"/>
    <w:rsid w:val="005A276F"/>
    <w:rsid w:val="005A2CAC"/>
    <w:rsid w:val="005C2B99"/>
    <w:rsid w:val="005D50A9"/>
    <w:rsid w:val="005D59E0"/>
    <w:rsid w:val="006013EF"/>
    <w:rsid w:val="00607114"/>
    <w:rsid w:val="00623210"/>
    <w:rsid w:val="00625701"/>
    <w:rsid w:val="006A5B32"/>
    <w:rsid w:val="006B63FD"/>
    <w:rsid w:val="006C46D9"/>
    <w:rsid w:val="006E1F2B"/>
    <w:rsid w:val="00722245"/>
    <w:rsid w:val="00733E2C"/>
    <w:rsid w:val="00750812"/>
    <w:rsid w:val="0079770C"/>
    <w:rsid w:val="007B1C94"/>
    <w:rsid w:val="007D0F10"/>
    <w:rsid w:val="008570E5"/>
    <w:rsid w:val="00897749"/>
    <w:rsid w:val="008D51DC"/>
    <w:rsid w:val="008E0EF9"/>
    <w:rsid w:val="008F3F09"/>
    <w:rsid w:val="008F6978"/>
    <w:rsid w:val="00905CBB"/>
    <w:rsid w:val="00942BBA"/>
    <w:rsid w:val="009448EA"/>
    <w:rsid w:val="009852C1"/>
    <w:rsid w:val="00993F25"/>
    <w:rsid w:val="009D7472"/>
    <w:rsid w:val="009D7910"/>
    <w:rsid w:val="009E326F"/>
    <w:rsid w:val="009E577E"/>
    <w:rsid w:val="00A328EA"/>
    <w:rsid w:val="00A34FD6"/>
    <w:rsid w:val="00A37489"/>
    <w:rsid w:val="00A42A7B"/>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630CB"/>
    <w:rsid w:val="00EA5C6B"/>
    <w:rsid w:val="00EC734D"/>
    <w:rsid w:val="00ED2D78"/>
    <w:rsid w:val="00EF415E"/>
    <w:rsid w:val="00F138B8"/>
    <w:rsid w:val="00F2488F"/>
    <w:rsid w:val="00F3205E"/>
    <w:rsid w:val="00F6001D"/>
    <w:rsid w:val="00F6754F"/>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60.png"/><Relationship Id="rId68" Type="http://schemas.openxmlformats.org/officeDocument/2006/relationships/image" Target="media/image110.png"/><Relationship Id="rId84" Type="http://schemas.openxmlformats.org/officeDocument/2006/relationships/hyperlink" Target="http://www.diplomacy-archive.com/resources/strategy.htm" TargetMode="External"/><Relationship Id="rId89" Type="http://schemas.openxmlformats.org/officeDocument/2006/relationships/image" Target="media/image53.png"/><Relationship Id="rId16"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107" Type="http://schemas.openxmlformats.org/officeDocument/2006/relationships/theme" Target="theme/theme1.xml"/><Relationship Id="rId11"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hyperlink" Target="https://www.dropbox.com/sh/ivsyubfb5gcpwwb/AAAARD9Q6Jeczltz5DrkpdW3a?dl=0" TargetMode="External"/><Relationship Id="rId79" Type="http://schemas.openxmlformats.org/officeDocument/2006/relationships/hyperlink" Target="https://sorinmd.github.io/downloads/EACL-2017.pdf" TargetMode="External"/><Relationship Id="rId102" Type="http://schemas.openxmlformats.org/officeDocument/2006/relationships/hyperlink" Target="https://disboard.org/servers/tag/diplomacy" TargetMode="External"/><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27" Type="http://schemas.openxmlformats.org/officeDocument/2006/relationships/hyperlink" Target="https://github.com/GT-SALT/AAAI_CLF" TargetMode="External"/><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1.png"/><Relationship Id="rId69" Type="http://schemas.openxmlformats.org/officeDocument/2006/relationships/image" Target="media/image120.png"/><Relationship Id="rId80" Type="http://schemas.openxmlformats.org/officeDocument/2006/relationships/image" Target="media/image47.png"/><Relationship Id="rId85" Type="http://schemas.openxmlformats.org/officeDocument/2006/relationships/hyperlink" Target="http://sentiment.nrc.ca/lexicons-for-research/" TargetMode="External"/><Relationship Id="rId12" Type="http://schemas.openxmlformats.org/officeDocument/2006/relationships/hyperlink" Target="https://arxiv.org/pdf/1906.00274.pdf" TargetMode="External"/><Relationship Id="rId17"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hyperlink" Target="https://disboard.org/server/712324842065625108" TargetMode="External"/><Relationship Id="rId20"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50.png"/><Relationship Id="rId70" Type="http://schemas.openxmlformats.org/officeDocument/2006/relationships/image" Target="media/image130.png"/><Relationship Id="rId75" Type="http://schemas.openxmlformats.org/officeDocument/2006/relationships/hyperlink" Target="https://www.dropbox.com/s/shw9mlvaga3ulbv/example_Annotation%20instructions%20for%20Disclosure.docx?dl=0" TargetMode="External"/><Relationship Id="rId83" Type="http://schemas.openxmlformats.org/officeDocument/2006/relationships/hyperlink" Target="https://github.com/rowatc/Diplomacy-AI" TargetMode="External"/><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hyperlink" Target="https://convokit.cornell.edu/documentation/diplomacy.html"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wwbp.org/papers/acl-2020.pdf" TargetMode="External"/><Relationship Id="rId23" Type="http://schemas.openxmlformats.org/officeDocument/2006/relationships/image" Target="media/image7.jpeg"/><Relationship Id="rId28" Type="http://schemas.openxmlformats.org/officeDocument/2006/relationships/hyperlink" Target="https://arxiv.org/pdf/2004.10972.pdf" TargetMode="Externa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2.png"/><Relationship Id="rId73" Type="http://schemas.openxmlformats.org/officeDocument/2006/relationships/hyperlink" Target="https://requester.mturk.com" TargetMode="External"/><Relationship Id="rId78" Type="http://schemas.openxmlformats.org/officeDocument/2006/relationships/image" Target="media/image46.png"/><Relationship Id="rId81" Type="http://schemas.openxmlformats.org/officeDocument/2006/relationships/hyperlink" Target="https://www-nlp.stanford.edu/pubs/he2018decouple.pdf" TargetMode="External"/><Relationship Id="rId86" Type="http://schemas.openxmlformats.org/officeDocument/2006/relationships/image" Target="media/image49.pn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github.com/quarbby/special-umbrella/blob/master/diplomacy_corpus_sentences.csv" TargetMode="External"/><Relationship Id="rId97" Type="http://schemas.openxmlformats.org/officeDocument/2006/relationships/hyperlink" Target="https://www.cs.cornell.edu/~cristian/Deception_in_conversations.html" TargetMode="External"/><Relationship Id="rId104" Type="http://schemas.openxmlformats.org/officeDocument/2006/relationships/hyperlink" Target="https://github.com/DenisPeskov/2020_acl_diplomacy/tree/master/data" TargetMode="External"/><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www.data.gouv.fr/en/datasets/credibility-corpus-with-several-datasets-twitter-web-database-in-french-and-english/"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3.png"/><Relationship Id="rId87" Type="http://schemas.openxmlformats.org/officeDocument/2006/relationships/image" Target="media/image51.png"/><Relationship Id="rId61" Type="http://schemas.openxmlformats.org/officeDocument/2006/relationships/image" Target="media/image40.png"/><Relationship Id="rId82" Type="http://schemas.openxmlformats.org/officeDocument/2006/relationships/image" Target="media/image48.png"/><Relationship Id="rId19"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14" Type="http://schemas.openxmlformats.org/officeDocument/2006/relationships/hyperlink" Target="http://wwbp.org/papers/acl-2020.pdf" TargetMode="External"/><Relationship Id="rId30" Type="http://schemas.openxmlformats.org/officeDocument/2006/relationships/hyperlink" Target="https://github.com/CornellNLP/Cornell-Conversational-Analysis-Toolkit/blob/master/convokit/fighting_words/demos/fightingwords_demo.ipynb" TargetMode="External"/><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hyperlink" Target="https://www.aclweb.org/anthology/W19-5943.pdf" TargetMode="External"/><Relationship Id="rId100" Type="http://schemas.openxmlformats.org/officeDocument/2006/relationships/image" Target="media/image62.png"/><Relationship Id="rId105" Type="http://schemas.openxmlformats.org/officeDocument/2006/relationships/hyperlink" Target="https://sites.google.com/view/qanta/projects/diplomacy" TargetMode="External"/><Relationship Id="rId8" Type="http://schemas.openxmlformats.org/officeDocument/2006/relationships/hyperlink" Target="https://www.dropbox.com/sh/0wkyaa91cs7fwtk/AAAAypnp2f6hIC1D5V3x9Epna?dl=0" TargetMode="External"/><Relationship Id="rId51" Type="http://schemas.openxmlformats.org/officeDocument/2006/relationships/image" Target="media/image30.png"/><Relationship Id="rId72" Type="http://schemas.openxmlformats.org/officeDocument/2006/relationships/hyperlink" Target="https://requester.mturk.com/create/projects/1678686" TargetMode="External"/><Relationship Id="rId93" Type="http://schemas.openxmlformats.org/officeDocument/2006/relationships/image" Target="media/image57.png"/><Relationship Id="rId98" Type="http://schemas.openxmlformats.org/officeDocument/2006/relationships/hyperlink" Target="https://github.com/CornellNLP/Cornell-Conversational-Analysis-Toolkit/blob/master/examples/coordination/examples.ipynb" TargetMode="External"/><Relationship Id="rId3" Type="http://schemas.openxmlformats.org/officeDocument/2006/relationships/styles" Target="styles.xml"/><Relationship Id="rId25" Type="http://schemas.openxmlformats.org/officeDocument/2006/relationships/hyperlink" Target="https://github.com/pushpendra-1104/Credibility_Detection" TargetMode="External"/><Relationship Id="rId46" Type="http://schemas.openxmlformats.org/officeDocument/2006/relationships/image" Target="media/image25.png"/><Relationship Id="rId6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03</TotalTime>
  <Pages>55</Pages>
  <Words>6165</Words>
  <Characters>3514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16</cp:revision>
  <dcterms:created xsi:type="dcterms:W3CDTF">2020-09-04T01:47:00Z</dcterms:created>
  <dcterms:modified xsi:type="dcterms:W3CDTF">2020-12-10T10:49:00Z</dcterms:modified>
</cp:coreProperties>
</file>